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c362c6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c362c61-289c-11ed-af6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1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0lEQVR42s2WQW4DUQhDUS/A/W/pG1A/ZrrKppJZhETJ/FlYgI35NR+h+qp3VdXd037QHvRTn/Hfd2Wg6Rr502oOKZ7TUztRktxDjreATvAKz8WWpJv8aJlMjag379/D7xsH/BKl9tfFrobS/i23EIJkFOf3J3PwyDLun7u2xfqPVNN6mQ4X285ulugMT05wzCqlMyYxnsO6c+GGo5tp/6aXFjEnldc7j7OIAYGOWH9iLqhZjxPG9ZoHUGGjc72I/uEyOyR5flrV7dQNlMR8gET3mA8/5HwMqwg/qLXAOL9CLK4VQMX+x8jiLr0b6cD/LD22hp5B0YU/A/SQwe/B/lgTnN2cc3E/YPuygOfgvoGIdxXpGeADvFUK7qK5wVt77jnxq3ktC9evOrkf1GuoyHoO9Pe9991f8XZpxfbSeM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ewport, Oregon. Cannot access data for over a week now, called support</w:t>
      </w:r>
      <w:r>
        <w:t xml:space="preserve"> </w:t>
      </w:r>
      <w:r>
        <w:t xml:space="preserve">and they said tower outage. It's been 4 days since t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c362c61-289c-11ed-af6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1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c362c61-289c-11ed-af6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c362c61-289c-11ed-af6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c362c61</dc:title>
  <dc:creator/>
  <cp:keywords/>
  <dcterms:created xsi:type="dcterms:W3CDTF">2026-05-03T09:31:17Z</dcterms:created>
  <dcterms:modified xsi:type="dcterms:W3CDTF">2026-05-03T0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